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7221"/>
      </w:tblGrid>
      <w:tr w:rsidR="00417091" w14:paraId="22014298" w14:textId="77777777" w:rsidTr="003156AA">
        <w:trPr>
          <w:trHeight w:val="1151"/>
        </w:trPr>
        <w:tc>
          <w:tcPr>
            <w:tcW w:w="3235" w:type="dxa"/>
            <w:vMerge w:val="restart"/>
            <w:vAlign w:val="center"/>
          </w:tcPr>
          <w:p w14:paraId="35821EAB" w14:textId="16476235" w:rsidR="00417091" w:rsidRDefault="00417091" w:rsidP="009D03B3">
            <w:bookmarkStart w:id="0" w:name="_GoBack"/>
            <w:r>
              <w:rPr>
                <w:noProof/>
              </w:rPr>
              <w:drawing>
                <wp:inline distT="0" distB="0" distL="0" distR="0" wp14:anchorId="4B8F4B51" wp14:editId="1E68079A">
                  <wp:extent cx="1468878" cy="1367481"/>
                  <wp:effectExtent l="0" t="0" r="0" b="4445"/>
                  <wp:docPr id="5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064FDC3-B1ED-4923-A17B-324CD75EF3A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D064FDC3-B1ED-4923-A17B-324CD75EF3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120" cy="1382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1" w:type="dxa"/>
            <w:vAlign w:val="center"/>
          </w:tcPr>
          <w:p w14:paraId="5BDF565E" w14:textId="6B40C1A0" w:rsidR="00417091" w:rsidRDefault="00417091" w:rsidP="00417091">
            <w:pPr>
              <w:jc w:val="center"/>
            </w:pPr>
            <w:r w:rsidRPr="00417091">
              <w:rPr>
                <w:rFonts w:ascii="Brush Script MT" w:eastAsia="Times New Roman" w:hAnsi="Brush Script MT" w:cs="Calibri"/>
                <w:color w:val="000000"/>
                <w:sz w:val="36"/>
                <w:szCs w:val="36"/>
              </w:rPr>
              <w:t>&lt;Barber Shop Name&gt;</w:t>
            </w:r>
          </w:p>
        </w:tc>
      </w:tr>
      <w:tr w:rsidR="00417091" w14:paraId="1E34515C" w14:textId="77777777" w:rsidTr="003156AA">
        <w:trPr>
          <w:trHeight w:val="638"/>
        </w:trPr>
        <w:tc>
          <w:tcPr>
            <w:tcW w:w="3235" w:type="dxa"/>
            <w:vMerge/>
          </w:tcPr>
          <w:p w14:paraId="78A9EF90" w14:textId="77777777" w:rsidR="00417091" w:rsidRDefault="00417091" w:rsidP="009D03B3">
            <w:pPr>
              <w:rPr>
                <w:noProof/>
              </w:rPr>
            </w:pPr>
          </w:p>
        </w:tc>
        <w:tc>
          <w:tcPr>
            <w:tcW w:w="7221" w:type="dxa"/>
            <w:shd w:val="clear" w:color="auto" w:fill="FF0000"/>
            <w:vAlign w:val="center"/>
          </w:tcPr>
          <w:p w14:paraId="2A5872AE" w14:textId="237FC3D8" w:rsidR="00417091" w:rsidRDefault="00417091" w:rsidP="00417091">
            <w:pPr>
              <w:jc w:val="center"/>
            </w:pPr>
            <w:r w:rsidRPr="00417091">
              <w:rPr>
                <w:rFonts w:ascii="Calibri" w:eastAsia="Times New Roman" w:hAnsi="Calibri" w:cs="Calibri"/>
                <w:b/>
                <w:bCs/>
                <w:color w:val="FFFFFF"/>
                <w:sz w:val="56"/>
                <w:szCs w:val="56"/>
              </w:rPr>
              <w:t>BARBER PRICE LIST</w:t>
            </w:r>
          </w:p>
        </w:tc>
      </w:tr>
      <w:bookmarkEnd w:id="0"/>
    </w:tbl>
    <w:p w14:paraId="7AD1AEE9" w14:textId="77777777" w:rsidR="00417091" w:rsidRDefault="00417091" w:rsidP="009D03B3">
      <w:pPr>
        <w:spacing w:after="0"/>
      </w:pPr>
    </w:p>
    <w:tbl>
      <w:tblPr>
        <w:tblW w:w="10440" w:type="dxa"/>
        <w:tblLayout w:type="fixed"/>
        <w:tblLook w:val="04A0" w:firstRow="1" w:lastRow="0" w:firstColumn="1" w:lastColumn="0" w:noHBand="0" w:noVBand="1"/>
      </w:tblPr>
      <w:tblGrid>
        <w:gridCol w:w="1068"/>
        <w:gridCol w:w="1069"/>
        <w:gridCol w:w="1069"/>
        <w:gridCol w:w="1829"/>
        <w:gridCol w:w="360"/>
        <w:gridCol w:w="1018"/>
        <w:gridCol w:w="1069"/>
        <w:gridCol w:w="1069"/>
        <w:gridCol w:w="1889"/>
      </w:tblGrid>
      <w:tr w:rsidR="00417091" w:rsidRPr="00417091" w14:paraId="3DE027A3" w14:textId="77777777" w:rsidTr="00417091">
        <w:trPr>
          <w:trHeight w:val="144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08B4DEE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sz w:val="36"/>
                <w:szCs w:val="36"/>
              </w:rPr>
              <w:t xml:space="preserve">$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3B397941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DELUXE HAIRCUT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6ED8BA1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0212713D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sz w:val="36"/>
                <w:szCs w:val="36"/>
              </w:rPr>
              <w:t xml:space="preserve">$2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188EEB28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SIGNATURE HAIRC UT</w:t>
            </w:r>
          </w:p>
        </w:tc>
      </w:tr>
      <w:tr w:rsidR="00417091" w:rsidRPr="00417091" w14:paraId="37AD3C5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B5D7B58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2C51C4B9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- a precision haircut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warm-lather neck shave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a splash tower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shampoo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shoulder massage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7F4BA4F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629C3F04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1F2A5FE3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- a precision haircut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warm-lather neck shave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a splash of after shave cologne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steam towel</w:t>
            </w:r>
          </w:p>
        </w:tc>
      </w:tr>
      <w:tr w:rsidR="00417091" w:rsidRPr="00417091" w14:paraId="2960DCB8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BF19EC5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4F649D05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1E89E28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34086077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0697957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18FD942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40037B8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7663C27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81E6162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08AD5CD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7938F435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6C3A73DB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32A9D86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4E9FE57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FCF0F38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587B95B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2DE7BA6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16668A51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97B8F9F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441925E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298DE30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D90C090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5382815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00B90874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218BA8BA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5D4B98C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4CDED865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1C207ECC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5AD255D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7E7F1EAC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6DC8AE08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46C96B5B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3828650A" w14:textId="77777777" w:rsidR="00417091" w:rsidRPr="00417091" w:rsidRDefault="00417091" w:rsidP="008F707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417091" w:rsidRPr="00417091" w14:paraId="49E42F03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42601CB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sz w:val="36"/>
                <w:szCs w:val="36"/>
              </w:rPr>
              <w:t xml:space="preserve">$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011F9687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DELUXE HOT SHAVE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3DE5AFD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74555A40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sz w:val="36"/>
                <w:szCs w:val="36"/>
              </w:rPr>
              <w:t xml:space="preserve">$2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09743364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SIGNATURE HAIRC UT</w:t>
            </w:r>
          </w:p>
        </w:tc>
      </w:tr>
      <w:tr w:rsidR="00417091" w:rsidRPr="00417091" w14:paraId="703BB24C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1EC5BF5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7390A5FC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- a great close shave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steamed towels and hot lather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a splash of after shave cologne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face massage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F3CA88A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51A7081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025ACB73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- a great close shave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steamed towels and hot lather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a splash of after shave cologne</w:t>
            </w:r>
          </w:p>
        </w:tc>
      </w:tr>
      <w:tr w:rsidR="00417091" w:rsidRPr="00417091" w14:paraId="62E48295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D33FE4E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EAFC816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89BADFE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76E8D03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7249E95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04B527D6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37280C4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AC2DBF6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07D3079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DB9966F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3CCD932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570272A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4C5F9F6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A131534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92146A1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C9F670E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A415263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5FA1689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3F691CC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7543FA00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BDAC95C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36BB5E6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762E0C79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28B176BB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4E35E1E3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4279F6E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F1BE9E4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6CE8D31A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AF76F47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4174C0BF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371343F1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922453F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32C773C7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417091" w:rsidRPr="00417091" w14:paraId="4F40EDFB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3B24AAD1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  <w:t xml:space="preserve">$2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08B9E753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DELUXE BEARD TRIM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EEC14FF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21EE5D2B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  <w:t xml:space="preserve">$1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50790EFD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SIGNATURE BEARD TRIM</w:t>
            </w:r>
          </w:p>
        </w:tc>
      </w:tr>
      <w:tr w:rsidR="00417091" w:rsidRPr="00417091" w14:paraId="6743D7DA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8F68982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7505F31A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- beard trim followed by razor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steamed towels and hot lather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a splash of after shave cologne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04C131A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1857A3B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78AEDC3C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- dry trim clippers only</w:t>
            </w:r>
          </w:p>
        </w:tc>
      </w:tr>
      <w:tr w:rsidR="00417091" w:rsidRPr="00417091" w14:paraId="0E1A1573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0BCB491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5267E781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7292EFB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1FC3B57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47D184D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6AC72EB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9B58E3C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651E42C6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F4A1DC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7F25F65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384283CD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4FCB1B32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657AA6B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C31D4F7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EC3D894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A587F3A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3015CFA1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2E851012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DDF207C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3EE0E4A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EA6ED2C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4E584FA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42B5C6A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4D68AC5A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41C659E8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173EB2D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7120BA5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5A557ACD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1C54FDB7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039616E6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2FF9189F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23265E8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627C1619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417091" w:rsidRPr="00417091" w14:paraId="02166DC0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3A8DF6C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  <w:t xml:space="preserve">$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40900D33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PERMANENT HAIR COLOR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15724A2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37254327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  <w:t xml:space="preserve">$20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2B8E0304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SEMI-PERMANENT HAIR COLOR</w:t>
            </w:r>
          </w:p>
        </w:tc>
      </w:tr>
      <w:tr w:rsidR="00417091" w:rsidRPr="00417091" w14:paraId="13FCACFA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17D0231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23C9E86C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- use superior hair dye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last up to 4 to 6 weeks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13E640D1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35153A4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62027984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- use superior hair dye</w:t>
            </w:r>
            <w:r w:rsidRPr="00417091">
              <w:rPr>
                <w:rFonts w:ascii="Ink Free" w:eastAsia="Times New Roman" w:hAnsi="Ink Free" w:cs="Calibri"/>
                <w:color w:val="000000"/>
              </w:rPr>
              <w:br/>
              <w:t>- last up to 2 to 4 weeks</w:t>
            </w:r>
          </w:p>
        </w:tc>
      </w:tr>
      <w:tr w:rsidR="00417091" w:rsidRPr="00417091" w14:paraId="066365E8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F84AC24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7FCCB931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BE97E04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7944AF9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0F0D257A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6E7559F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E492BAE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481D871B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FD4E8EE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5F8CF4D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0535727A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542D20C3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708E937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BE7BB53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40A188D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325C91F2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457B7A6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750A972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624EC14A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25A15AB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FDF62B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DD9C08B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5BC54B6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39B75EDB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325535CB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9FD6E03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5A722495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67F24A82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5214A05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79219820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18D5FC90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6446DA61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0D34B2AD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417091" w:rsidRPr="00417091" w14:paraId="387164AC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ABEC063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  <w:t xml:space="preserve">$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12E78516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&lt;SERVICE TITLE&gt;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6E95EC7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51E5E490" w14:textId="77777777" w:rsidR="00417091" w:rsidRPr="00417091" w:rsidRDefault="00417091" w:rsidP="00417091">
            <w:pPr>
              <w:spacing w:after="0" w:line="240" w:lineRule="auto"/>
              <w:jc w:val="center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  <w:r w:rsidRPr="00417091"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  <w:t xml:space="preserve">$0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7B7E5435" w14:textId="77777777" w:rsidR="00417091" w:rsidRPr="00417091" w:rsidRDefault="00417091" w:rsidP="004170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417091">
              <w:rPr>
                <w:rFonts w:ascii="Calibri" w:eastAsia="Times New Roman" w:hAnsi="Calibri" w:cs="Calibri"/>
                <w:b/>
                <w:bCs/>
                <w:color w:val="FF0000"/>
              </w:rPr>
              <w:t>&lt;SERVICE TITLE&gt;</w:t>
            </w:r>
          </w:p>
        </w:tc>
      </w:tr>
      <w:tr w:rsidR="00417091" w:rsidRPr="00417091" w14:paraId="3CFC113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12FF838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58525F19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&lt;description of service&gt;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B172B81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2ECE381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04E0BE95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  <w:r w:rsidRPr="00417091">
              <w:rPr>
                <w:rFonts w:ascii="Ink Free" w:eastAsia="Times New Roman" w:hAnsi="Ink Free" w:cs="Calibri"/>
                <w:color w:val="000000"/>
              </w:rPr>
              <w:t>&lt;description of service&gt;</w:t>
            </w:r>
          </w:p>
        </w:tc>
      </w:tr>
      <w:tr w:rsidR="00417091" w:rsidRPr="00417091" w14:paraId="14E953C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D2CBEC6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89F8554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ACAA15D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A9D28F5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A38ED03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1C77B71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6408C6E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5583134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364582E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B97B0B4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6562DAFB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283286D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7B8848A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CC17408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48D1ED6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4E4DFF8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B70F9F9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  <w:tr w:rsidR="00417091" w:rsidRPr="00417091" w14:paraId="5041A450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56CE271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D37E331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1395FB" w14:textId="77777777" w:rsidR="00417091" w:rsidRPr="00417091" w:rsidRDefault="00417091" w:rsidP="004170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E6DAD75" w14:textId="77777777" w:rsidR="00417091" w:rsidRPr="00417091" w:rsidRDefault="00417091" w:rsidP="00417091">
            <w:pPr>
              <w:spacing w:after="0" w:line="240" w:lineRule="auto"/>
              <w:rPr>
                <w:rFonts w:ascii="Alex Brush" w:eastAsia="Times New Roman" w:hAnsi="Alex Brush" w:cs="Calibr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0A40ADE" w14:textId="77777777" w:rsidR="00417091" w:rsidRPr="00417091" w:rsidRDefault="00417091" w:rsidP="00417091">
            <w:pPr>
              <w:spacing w:after="0" w:line="240" w:lineRule="auto"/>
              <w:rPr>
                <w:rFonts w:ascii="Ink Free" w:eastAsia="Times New Roman" w:hAnsi="Ink Free" w:cs="Calibri"/>
                <w:color w:val="000000"/>
              </w:rPr>
            </w:pPr>
          </w:p>
        </w:tc>
      </w:tr>
    </w:tbl>
    <w:p w14:paraId="24C28655" w14:textId="66EA35B4" w:rsidR="00BB1220" w:rsidRPr="00417091" w:rsidRDefault="00BB1220" w:rsidP="009D03B3">
      <w:pPr>
        <w:spacing w:after="0"/>
        <w:rPr>
          <w:sz w:val="2"/>
          <w:szCs w:val="2"/>
        </w:rPr>
      </w:pPr>
    </w:p>
    <w:sectPr w:rsidR="00BB1220" w:rsidRPr="00417091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94578" w14:textId="77777777" w:rsidR="00CE6BCE" w:rsidRDefault="00CE6BCE" w:rsidP="00025008">
      <w:pPr>
        <w:spacing w:after="0" w:line="240" w:lineRule="auto"/>
      </w:pPr>
      <w:r>
        <w:separator/>
      </w:r>
    </w:p>
  </w:endnote>
  <w:endnote w:type="continuationSeparator" w:id="0">
    <w:p w14:paraId="171A53D9" w14:textId="77777777" w:rsidR="00CE6BCE" w:rsidRDefault="00CE6BC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lex Brush">
    <w:panose1 w:val="02000400000000000000"/>
    <w:charset w:val="00"/>
    <w:family w:val="auto"/>
    <w:pitch w:val="variable"/>
    <w:sig w:usb0="800000AF" w:usb1="5000204A" w:usb2="00000000" w:usb3="00000000" w:csb0="0000001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743BD" w14:textId="77777777" w:rsidR="00CE6BCE" w:rsidRDefault="00CE6BCE" w:rsidP="00025008">
      <w:pPr>
        <w:spacing w:after="0" w:line="240" w:lineRule="auto"/>
      </w:pPr>
      <w:r>
        <w:separator/>
      </w:r>
    </w:p>
  </w:footnote>
  <w:footnote w:type="continuationSeparator" w:id="0">
    <w:p w14:paraId="50A3C4B2" w14:textId="77777777" w:rsidR="00CE6BCE" w:rsidRDefault="00CE6BC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156AA"/>
    <w:rsid w:val="00326E95"/>
    <w:rsid w:val="003369DC"/>
    <w:rsid w:val="00396B47"/>
    <w:rsid w:val="003B4383"/>
    <w:rsid w:val="003F5176"/>
    <w:rsid w:val="00417091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CE6BCE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B58CB7-4877-43EC-8F1F-0FECD704A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6-18T00:27:00Z</dcterms:created>
  <dcterms:modified xsi:type="dcterms:W3CDTF">2020-06-18T00:27:00Z</dcterms:modified>
</cp:coreProperties>
</file>